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Юлдашев</w:t>
      </w:r>
      <w:r>
        <w:t xml:space="preserve"> </w:t>
      </w:r>
      <w:r>
        <w:t xml:space="preserve">Шерзо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Запуск Emacs" title="fig: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Новый файл" title="fig: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Операция вставка" title="fig: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Выделение блока" title="fig: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Копирование блока" title="fig: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Удаление блока" title="fig: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Горизонтальное разделение" title="fig: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Переключение буфера" title="fig: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Закроем буфер" title="fig: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Переключение буфер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Четыре буфер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5332"/>
            <wp:effectExtent b="0" l="0" r="0" t="0"/>
            <wp:docPr descr="Режим поиск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Юлдашев Шерзотбек</dc:creator>
  <dc:language>ru-RU</dc:language>
  <cp:keywords/>
  <dcterms:created xsi:type="dcterms:W3CDTF">2024-06-22T23:44:04Z</dcterms:created>
  <dcterms:modified xsi:type="dcterms:W3CDTF">2024-06-22T23:4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